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55096D" w14:textId="2DED196D" w:rsidR="00572E53" w:rsidRDefault="00572E53" w:rsidP="005C6974">
      <w:r>
        <w:t xml:space="preserve">Research Progress Review – Previous and next </w:t>
      </w:r>
      <w:r w:rsidR="003549F7">
        <w:t xml:space="preserve">milestones </w:t>
      </w:r>
    </w:p>
    <w:p w14:paraId="09F919F4" w14:textId="77777777" w:rsidR="00677A7C" w:rsidRDefault="00677A7C" w:rsidP="005C6974"/>
    <w:p w14:paraId="4BB79CFA" w14:textId="1CEEA33D" w:rsidR="005C6974" w:rsidRDefault="005C6974" w:rsidP="005C6974">
      <w:r>
        <w:t>Name:</w:t>
      </w:r>
    </w:p>
    <w:p w14:paraId="182BA97B" w14:textId="41C5DDA1" w:rsidR="005C6974" w:rsidRDefault="005C6974" w:rsidP="005C6974">
      <w:proofErr w:type="spellStart"/>
      <w:r>
        <w:t>zID</w:t>
      </w:r>
      <w:proofErr w:type="spellEnd"/>
      <w:r>
        <w:t xml:space="preserve">: </w:t>
      </w:r>
    </w:p>
    <w:p w14:paraId="592716A0" w14:textId="77777777" w:rsidR="005C6974" w:rsidRPr="005C6974" w:rsidRDefault="005C6974" w:rsidP="005C6974">
      <w:pPr>
        <w:pStyle w:val="ListParagraph"/>
        <w:rPr>
          <w:lang w:val="en-US"/>
        </w:rPr>
      </w:pPr>
    </w:p>
    <w:p w14:paraId="0B3AD98F" w14:textId="72527C0F" w:rsidR="005B5AB5" w:rsidRPr="00CD1227" w:rsidRDefault="005B5AB5" w:rsidP="00CD1227">
      <w:pPr>
        <w:pStyle w:val="ListParagraph"/>
        <w:numPr>
          <w:ilvl w:val="0"/>
          <w:numId w:val="2"/>
        </w:numPr>
        <w:rPr>
          <w:lang w:val="en-US"/>
        </w:rPr>
      </w:pPr>
      <w:r w:rsidRPr="00CD1227">
        <w:rPr>
          <w:lang w:val="en-US"/>
        </w:rPr>
        <w:t xml:space="preserve">Please list your milestones set </w:t>
      </w:r>
      <w:r w:rsidR="001D3108">
        <w:rPr>
          <w:lang w:val="en-US"/>
        </w:rPr>
        <w:t xml:space="preserve">in </w:t>
      </w:r>
      <w:r w:rsidRPr="00CD1227">
        <w:rPr>
          <w:lang w:val="en-US"/>
        </w:rPr>
        <w:t>the last Research Progress Review and indicate status of the Milesto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954"/>
        <w:gridCol w:w="2500"/>
      </w:tblGrid>
      <w:tr w:rsidR="005B5AB5" w14:paraId="1AA35080" w14:textId="77777777" w:rsidTr="005B5AB5">
        <w:tc>
          <w:tcPr>
            <w:tcW w:w="562" w:type="dxa"/>
          </w:tcPr>
          <w:p w14:paraId="6E511F3C" w14:textId="3E5BB7AD" w:rsidR="005B5AB5" w:rsidRDefault="005B5AB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5954" w:type="dxa"/>
          </w:tcPr>
          <w:p w14:paraId="39284499" w14:textId="0877C582" w:rsidR="005B5AB5" w:rsidRDefault="005B5AB5">
            <w:pPr>
              <w:rPr>
                <w:lang w:val="en-US"/>
              </w:rPr>
            </w:pPr>
            <w:r>
              <w:rPr>
                <w:lang w:val="en-US"/>
              </w:rPr>
              <w:t xml:space="preserve">Milestones </w:t>
            </w:r>
          </w:p>
        </w:tc>
        <w:tc>
          <w:tcPr>
            <w:tcW w:w="2500" w:type="dxa"/>
          </w:tcPr>
          <w:p w14:paraId="58DC688A" w14:textId="7A6BF15F" w:rsidR="005B5AB5" w:rsidRDefault="00C8654A" w:rsidP="005B5AB5">
            <w:pPr>
              <w:rPr>
                <w:lang w:val="en-US"/>
              </w:rPr>
            </w:pPr>
            <w:r w:rsidRPr="005B5AB5">
              <w:rPr>
                <w:lang w:val="en-US"/>
              </w:rPr>
              <w:t>Outcome</w:t>
            </w:r>
            <w:r>
              <w:rPr>
                <w:lang w:val="en-US"/>
              </w:rPr>
              <w:t xml:space="preserve"> (Achieved or Not Achieved</w:t>
            </w:r>
            <w:r w:rsidR="003F4655">
              <w:rPr>
                <w:lang w:val="en-US"/>
              </w:rPr>
              <w:t xml:space="preserve"> or Not applicable</w:t>
            </w:r>
            <w:r>
              <w:rPr>
                <w:lang w:val="en-US"/>
              </w:rPr>
              <w:t>) – Please use a drop-down list below</w:t>
            </w:r>
          </w:p>
        </w:tc>
      </w:tr>
      <w:tr w:rsidR="005B5AB5" w14:paraId="16DBAB92" w14:textId="77777777" w:rsidTr="005B5AB5">
        <w:tc>
          <w:tcPr>
            <w:tcW w:w="562" w:type="dxa"/>
          </w:tcPr>
          <w:p w14:paraId="0653F43A" w14:textId="5FA25039" w:rsidR="005B5AB5" w:rsidRDefault="005B5AB5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954" w:type="dxa"/>
          </w:tcPr>
          <w:p w14:paraId="5DCD119C" w14:textId="34031967" w:rsidR="005B5AB5" w:rsidRDefault="005B5AB5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alias w:val="Choose outcome "/>
            <w:tag w:val="Outcome "/>
            <w:id w:val="1299655648"/>
            <w:placeholder>
              <w:docPart w:val="86FD15818353498D9887002862DE65C6"/>
            </w:placeholder>
            <w:showingPlcHdr/>
            <w:dropDownList>
              <w:listItem w:value="Choose an item."/>
              <w:listItem w:displayText="Achieved " w:value="Achieved "/>
              <w:listItem w:displayText="Not achieved" w:value="Not achieved"/>
              <w:listItem w:displayText="Not applicable " w:value="Not applicable "/>
            </w:dropDownList>
          </w:sdtPr>
          <w:sdtContent>
            <w:tc>
              <w:tcPr>
                <w:tcW w:w="2500" w:type="dxa"/>
              </w:tcPr>
              <w:p w14:paraId="1F2984E3" w14:textId="417A02ED" w:rsidR="005B5AB5" w:rsidRDefault="002017AA">
                <w:pPr>
                  <w:rPr>
                    <w:lang w:val="en-US"/>
                  </w:rPr>
                </w:pPr>
                <w:r w:rsidRPr="00CF199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B5AB5" w14:paraId="1955709C" w14:textId="77777777" w:rsidTr="005B5AB5">
        <w:tc>
          <w:tcPr>
            <w:tcW w:w="562" w:type="dxa"/>
          </w:tcPr>
          <w:p w14:paraId="0451AEE0" w14:textId="70EC7584" w:rsidR="005B5AB5" w:rsidRDefault="005B5AB5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954" w:type="dxa"/>
          </w:tcPr>
          <w:p w14:paraId="4CAE68A5" w14:textId="77777777" w:rsidR="005B5AB5" w:rsidRDefault="005B5AB5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alias w:val="Choose outcome "/>
            <w:tag w:val="Outcome "/>
            <w:id w:val="-1157528646"/>
            <w:placeholder>
              <w:docPart w:val="5FFFF3D9BB3C4B3C89114ACE537775C2"/>
            </w:placeholder>
            <w:showingPlcHdr/>
            <w:dropDownList>
              <w:listItem w:value="Choose an item."/>
              <w:listItem w:displayText="Achieved " w:value="Achieved "/>
              <w:listItem w:displayText="Not achieved" w:value="Not achieved"/>
              <w:listItem w:displayText="Not applicable " w:value="Not applicable "/>
            </w:dropDownList>
          </w:sdtPr>
          <w:sdtContent>
            <w:tc>
              <w:tcPr>
                <w:tcW w:w="2500" w:type="dxa"/>
              </w:tcPr>
              <w:p w14:paraId="59F14E4B" w14:textId="64E1340B" w:rsidR="005B5AB5" w:rsidRPr="002017AA" w:rsidRDefault="002017AA">
                <w:pPr>
                  <w:rPr>
                    <w:b/>
                    <w:bCs/>
                    <w:lang w:val="en-US"/>
                  </w:rPr>
                </w:pPr>
                <w:r w:rsidRPr="00CF199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B5AB5" w14:paraId="233DC201" w14:textId="77777777" w:rsidTr="005B5AB5">
        <w:tc>
          <w:tcPr>
            <w:tcW w:w="562" w:type="dxa"/>
          </w:tcPr>
          <w:p w14:paraId="7DCDD095" w14:textId="3A654EDA" w:rsidR="005B5AB5" w:rsidRDefault="005B5AB5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954" w:type="dxa"/>
          </w:tcPr>
          <w:p w14:paraId="5BC7E202" w14:textId="77777777" w:rsidR="005B5AB5" w:rsidRDefault="005B5AB5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alias w:val="Choose outcome "/>
            <w:tag w:val="Outcome "/>
            <w:id w:val="1622037538"/>
            <w:placeholder>
              <w:docPart w:val="8FD12B51ABF14C5CBAB1E4BC7483D163"/>
            </w:placeholder>
            <w:showingPlcHdr/>
            <w:dropDownList>
              <w:listItem w:value="Choose an item."/>
              <w:listItem w:displayText="Achieved " w:value="Achieved "/>
              <w:listItem w:displayText="Not achieved" w:value="Not achieved"/>
              <w:listItem w:displayText="Not applicable" w:value="Not applicable"/>
            </w:dropDownList>
          </w:sdtPr>
          <w:sdtContent>
            <w:tc>
              <w:tcPr>
                <w:tcW w:w="2500" w:type="dxa"/>
              </w:tcPr>
              <w:p w14:paraId="1E364690" w14:textId="78743F5A" w:rsidR="005B5AB5" w:rsidRDefault="002017AA">
                <w:pPr>
                  <w:rPr>
                    <w:lang w:val="en-US"/>
                  </w:rPr>
                </w:pPr>
                <w:r w:rsidRPr="00CF199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B5AB5" w14:paraId="00831FC3" w14:textId="77777777" w:rsidTr="005B5AB5">
        <w:tc>
          <w:tcPr>
            <w:tcW w:w="562" w:type="dxa"/>
          </w:tcPr>
          <w:p w14:paraId="134862FA" w14:textId="101FD4D8" w:rsidR="005B5AB5" w:rsidRDefault="005B5AB5">
            <w:pPr>
              <w:rPr>
                <w:lang w:val="en-US"/>
              </w:rPr>
            </w:pPr>
          </w:p>
        </w:tc>
        <w:tc>
          <w:tcPr>
            <w:tcW w:w="5954" w:type="dxa"/>
          </w:tcPr>
          <w:p w14:paraId="5B09D6A7" w14:textId="77777777" w:rsidR="005B5AB5" w:rsidRDefault="005B5AB5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alias w:val="Choose outcome "/>
            <w:tag w:val="Outcome "/>
            <w:id w:val="-942990424"/>
            <w:placeholder>
              <w:docPart w:val="B03D78D7EDC94A34A73CC7A9ED200DC5"/>
            </w:placeholder>
            <w:showingPlcHdr/>
            <w:dropDownList>
              <w:listItem w:value="Choose an item."/>
              <w:listItem w:displayText="Achieved " w:value="Achieved "/>
              <w:listItem w:displayText="Not achieved" w:value="Not achieved"/>
              <w:listItem w:displayText="Not applicable" w:value="Not applicable"/>
            </w:dropDownList>
          </w:sdtPr>
          <w:sdtContent>
            <w:tc>
              <w:tcPr>
                <w:tcW w:w="2500" w:type="dxa"/>
              </w:tcPr>
              <w:p w14:paraId="237CA999" w14:textId="25EB5BD5" w:rsidR="005B5AB5" w:rsidRDefault="002017AA">
                <w:pPr>
                  <w:rPr>
                    <w:lang w:val="en-US"/>
                  </w:rPr>
                </w:pPr>
                <w:r w:rsidRPr="00CF199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B5AB5" w14:paraId="5754A5B9" w14:textId="77777777" w:rsidTr="005B5AB5">
        <w:tc>
          <w:tcPr>
            <w:tcW w:w="562" w:type="dxa"/>
          </w:tcPr>
          <w:p w14:paraId="416632C3" w14:textId="77777777" w:rsidR="005B5AB5" w:rsidRDefault="005B5AB5">
            <w:pPr>
              <w:rPr>
                <w:lang w:val="en-US"/>
              </w:rPr>
            </w:pPr>
          </w:p>
        </w:tc>
        <w:tc>
          <w:tcPr>
            <w:tcW w:w="5954" w:type="dxa"/>
          </w:tcPr>
          <w:p w14:paraId="08B64227" w14:textId="77777777" w:rsidR="005B5AB5" w:rsidRDefault="005B5AB5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alias w:val="Choose outcome "/>
            <w:tag w:val="Outcome "/>
            <w:id w:val="-1549371637"/>
            <w:placeholder>
              <w:docPart w:val="8A545D2FA8294268A126BAAFA64D8182"/>
            </w:placeholder>
            <w:showingPlcHdr/>
            <w:dropDownList>
              <w:listItem w:value="Choose an item."/>
              <w:listItem w:displayText="Achieved " w:value="Achieved "/>
              <w:listItem w:displayText="Not achieved" w:value="Not achieved"/>
              <w:listItem w:displayText="Not applicable" w:value="Not applicable"/>
            </w:dropDownList>
          </w:sdtPr>
          <w:sdtContent>
            <w:tc>
              <w:tcPr>
                <w:tcW w:w="2500" w:type="dxa"/>
              </w:tcPr>
              <w:p w14:paraId="531492E8" w14:textId="16516FB6" w:rsidR="005B5AB5" w:rsidRDefault="002017AA">
                <w:pPr>
                  <w:rPr>
                    <w:lang w:val="en-US"/>
                  </w:rPr>
                </w:pPr>
                <w:r w:rsidRPr="00CF199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33455496" w14:textId="77777777" w:rsidR="005B5AB5" w:rsidRDefault="005B5AB5">
      <w:pPr>
        <w:rPr>
          <w:lang w:val="en-US"/>
        </w:rPr>
      </w:pPr>
    </w:p>
    <w:p w14:paraId="2424390E" w14:textId="5FA5E41B" w:rsidR="005B5AB5" w:rsidRDefault="005B5AB5" w:rsidP="005B5AB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New Milestones for next </w:t>
      </w:r>
      <w:r w:rsidR="00502315">
        <w:rPr>
          <w:lang w:val="en-US"/>
        </w:rPr>
        <w:t>review</w:t>
      </w:r>
      <w:r w:rsidR="009B6017">
        <w:rPr>
          <w:lang w:val="en-US"/>
        </w:rPr>
        <w:t xml:space="preserve">, agreed in advance with your supervisor </w:t>
      </w:r>
      <w:r w:rsidR="00874ACF">
        <w:rPr>
          <w:lang w:val="en-US"/>
        </w:rPr>
        <w:t>and completed in section B4 of GRIS</w:t>
      </w:r>
    </w:p>
    <w:p w14:paraId="322152E2" w14:textId="77777777" w:rsidR="005B5AB5" w:rsidRPr="005B5AB5" w:rsidRDefault="005B5AB5" w:rsidP="005B5AB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954"/>
        <w:gridCol w:w="2500"/>
      </w:tblGrid>
      <w:tr w:rsidR="005B5AB5" w14:paraId="0B3DC095" w14:textId="77777777" w:rsidTr="00156D72">
        <w:tc>
          <w:tcPr>
            <w:tcW w:w="562" w:type="dxa"/>
          </w:tcPr>
          <w:p w14:paraId="63756F99" w14:textId="77777777" w:rsidR="005B5AB5" w:rsidRDefault="005B5AB5" w:rsidP="00156D72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5954" w:type="dxa"/>
          </w:tcPr>
          <w:p w14:paraId="2B473C11" w14:textId="77777777" w:rsidR="005B5AB5" w:rsidRDefault="005B5AB5" w:rsidP="00156D72">
            <w:pPr>
              <w:rPr>
                <w:lang w:val="en-US"/>
              </w:rPr>
            </w:pPr>
            <w:r>
              <w:rPr>
                <w:lang w:val="en-US"/>
              </w:rPr>
              <w:t xml:space="preserve">Milestones </w:t>
            </w:r>
          </w:p>
        </w:tc>
        <w:tc>
          <w:tcPr>
            <w:tcW w:w="2500" w:type="dxa"/>
          </w:tcPr>
          <w:p w14:paraId="66D818D6" w14:textId="70BC9D35" w:rsidR="005B5AB5" w:rsidRDefault="005B5AB5" w:rsidP="00156D72">
            <w:pPr>
              <w:rPr>
                <w:lang w:val="en-US"/>
              </w:rPr>
            </w:pPr>
            <w:r>
              <w:rPr>
                <w:lang w:val="en-US"/>
              </w:rPr>
              <w:t>Due date</w:t>
            </w:r>
            <w:r w:rsidR="00AA15BF">
              <w:rPr>
                <w:lang w:val="en-US"/>
              </w:rPr>
              <w:t xml:space="preserve"> </w:t>
            </w:r>
          </w:p>
        </w:tc>
      </w:tr>
      <w:tr w:rsidR="005B5AB5" w14:paraId="54BD6225" w14:textId="77777777" w:rsidTr="00156D72">
        <w:tc>
          <w:tcPr>
            <w:tcW w:w="562" w:type="dxa"/>
          </w:tcPr>
          <w:p w14:paraId="5B11CAC0" w14:textId="77777777" w:rsidR="005B5AB5" w:rsidRDefault="005B5AB5" w:rsidP="00156D72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954" w:type="dxa"/>
          </w:tcPr>
          <w:p w14:paraId="549C118C" w14:textId="77777777" w:rsidR="005B5AB5" w:rsidRDefault="005B5AB5" w:rsidP="00156D72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id w:val="470721568"/>
            <w:placeholder>
              <w:docPart w:val="DefaultPlaceholder_-1854013437"/>
            </w:placeholder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00" w:type="dxa"/>
              </w:tcPr>
              <w:p w14:paraId="025A13FC" w14:textId="0B16964F" w:rsidR="005B5AB5" w:rsidRDefault="003B669C" w:rsidP="00156D72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Select due date</w:t>
                </w:r>
              </w:p>
            </w:tc>
          </w:sdtContent>
        </w:sdt>
      </w:tr>
      <w:tr w:rsidR="005B5AB5" w14:paraId="7E81C8D3" w14:textId="77777777" w:rsidTr="00156D72">
        <w:tc>
          <w:tcPr>
            <w:tcW w:w="562" w:type="dxa"/>
          </w:tcPr>
          <w:p w14:paraId="006AF6BF" w14:textId="77777777" w:rsidR="005B5AB5" w:rsidRDefault="005B5AB5" w:rsidP="00156D72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954" w:type="dxa"/>
          </w:tcPr>
          <w:p w14:paraId="2288A494" w14:textId="77777777" w:rsidR="005B5AB5" w:rsidRDefault="005B5AB5" w:rsidP="00156D72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id w:val="-1111049119"/>
            <w:placeholder>
              <w:docPart w:val="DefaultPlaceholder_-1854013437"/>
            </w:placeholder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00" w:type="dxa"/>
              </w:tcPr>
              <w:p w14:paraId="6F1E752A" w14:textId="0049FEB2" w:rsidR="005B5AB5" w:rsidRDefault="00AA15BF" w:rsidP="00156D72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Select due date</w:t>
                </w:r>
              </w:p>
            </w:tc>
          </w:sdtContent>
        </w:sdt>
      </w:tr>
      <w:tr w:rsidR="005B5AB5" w14:paraId="6D0FC9D4" w14:textId="77777777" w:rsidTr="00156D72">
        <w:tc>
          <w:tcPr>
            <w:tcW w:w="562" w:type="dxa"/>
          </w:tcPr>
          <w:p w14:paraId="540232EC" w14:textId="77777777" w:rsidR="005B5AB5" w:rsidRDefault="005B5AB5" w:rsidP="00156D72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954" w:type="dxa"/>
          </w:tcPr>
          <w:p w14:paraId="736873B4" w14:textId="77777777" w:rsidR="005B5AB5" w:rsidRDefault="005B5AB5" w:rsidP="00156D72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id w:val="1126740762"/>
            <w:placeholder>
              <w:docPart w:val="DefaultPlaceholder_-1854013437"/>
            </w:placeholder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00" w:type="dxa"/>
              </w:tcPr>
              <w:p w14:paraId="092BB6C8" w14:textId="6CED615E" w:rsidR="005B5AB5" w:rsidRDefault="00AA15BF" w:rsidP="00156D72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Select due date</w:t>
                </w:r>
              </w:p>
            </w:tc>
          </w:sdtContent>
        </w:sdt>
      </w:tr>
      <w:tr w:rsidR="005B5AB5" w14:paraId="4BD578C3" w14:textId="77777777" w:rsidTr="00156D72">
        <w:tc>
          <w:tcPr>
            <w:tcW w:w="562" w:type="dxa"/>
          </w:tcPr>
          <w:p w14:paraId="11BECC8B" w14:textId="219DBEC3" w:rsidR="005B5AB5" w:rsidRDefault="005B5AB5" w:rsidP="00156D72">
            <w:pPr>
              <w:rPr>
                <w:lang w:val="en-US"/>
              </w:rPr>
            </w:pPr>
          </w:p>
        </w:tc>
        <w:tc>
          <w:tcPr>
            <w:tcW w:w="5954" w:type="dxa"/>
          </w:tcPr>
          <w:p w14:paraId="5FB9B428" w14:textId="77777777" w:rsidR="005B5AB5" w:rsidRDefault="005B5AB5" w:rsidP="00156D72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id w:val="1160813288"/>
            <w:placeholder>
              <w:docPart w:val="DefaultPlaceholder_-1854013437"/>
            </w:placeholder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00" w:type="dxa"/>
              </w:tcPr>
              <w:p w14:paraId="72413D31" w14:textId="08198553" w:rsidR="005B5AB5" w:rsidRDefault="00AA15BF" w:rsidP="00156D72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Select due date</w:t>
                </w:r>
              </w:p>
            </w:tc>
          </w:sdtContent>
        </w:sdt>
      </w:tr>
      <w:tr w:rsidR="005B5AB5" w14:paraId="5359CD20" w14:textId="77777777" w:rsidTr="00156D72">
        <w:tc>
          <w:tcPr>
            <w:tcW w:w="562" w:type="dxa"/>
          </w:tcPr>
          <w:p w14:paraId="5786A356" w14:textId="77777777" w:rsidR="005B5AB5" w:rsidRDefault="005B5AB5" w:rsidP="00156D72">
            <w:pPr>
              <w:rPr>
                <w:lang w:val="en-US"/>
              </w:rPr>
            </w:pPr>
          </w:p>
        </w:tc>
        <w:tc>
          <w:tcPr>
            <w:tcW w:w="5954" w:type="dxa"/>
          </w:tcPr>
          <w:p w14:paraId="6334F38E" w14:textId="77777777" w:rsidR="005B5AB5" w:rsidRDefault="005B5AB5" w:rsidP="00156D72">
            <w:pPr>
              <w:rPr>
                <w:lang w:val="en-US"/>
              </w:rPr>
            </w:pPr>
          </w:p>
        </w:tc>
        <w:sdt>
          <w:sdtPr>
            <w:rPr>
              <w:lang w:val="en-US"/>
            </w:rPr>
            <w:id w:val="731128638"/>
            <w:placeholder>
              <w:docPart w:val="DefaultPlaceholder_-1854013437"/>
            </w:placeholder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00" w:type="dxa"/>
              </w:tcPr>
              <w:p w14:paraId="01707C36" w14:textId="5B94D7B5" w:rsidR="005B5AB5" w:rsidRDefault="00AA15BF" w:rsidP="00156D72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Select due date</w:t>
                </w:r>
              </w:p>
            </w:tc>
          </w:sdtContent>
        </w:sdt>
      </w:tr>
    </w:tbl>
    <w:p w14:paraId="68F928C6" w14:textId="5ED42EA5" w:rsidR="005B5AB5" w:rsidRDefault="005B5AB5">
      <w:pPr>
        <w:rPr>
          <w:lang w:val="en-US"/>
        </w:rPr>
      </w:pPr>
    </w:p>
    <w:p w14:paraId="0D0E62E3" w14:textId="77777777" w:rsidR="005C6974" w:rsidRPr="005B5AB5" w:rsidRDefault="005C6974">
      <w:pPr>
        <w:rPr>
          <w:lang w:val="en-US"/>
        </w:rPr>
      </w:pPr>
    </w:p>
    <w:sectPr w:rsidR="005C6974" w:rsidRPr="005B5A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4F70792"/>
    <w:multiLevelType w:val="hybridMultilevel"/>
    <w:tmpl w:val="E82C756E"/>
    <w:lvl w:ilvl="0" w:tplc="925A1E3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017E2B"/>
    <w:multiLevelType w:val="hybridMultilevel"/>
    <w:tmpl w:val="5B483B7C"/>
    <w:lvl w:ilvl="0" w:tplc="DA5692C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8153068">
    <w:abstractNumId w:val="1"/>
  </w:num>
  <w:num w:numId="2" w16cid:durableId="2081907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DQ0NjC3NDUxNrRQ0lEKTi0uzszPAykwrQUABdjJaSwAAAA="/>
  </w:docVars>
  <w:rsids>
    <w:rsidRoot w:val="005B5AB5"/>
    <w:rsid w:val="000020A4"/>
    <w:rsid w:val="000247BB"/>
    <w:rsid w:val="0006703A"/>
    <w:rsid w:val="000701C3"/>
    <w:rsid w:val="000852FE"/>
    <w:rsid w:val="000A52D9"/>
    <w:rsid w:val="001D3108"/>
    <w:rsid w:val="002017AA"/>
    <w:rsid w:val="00222FB4"/>
    <w:rsid w:val="0034132E"/>
    <w:rsid w:val="00345E7A"/>
    <w:rsid w:val="00353BF2"/>
    <w:rsid w:val="003549F7"/>
    <w:rsid w:val="003B669C"/>
    <w:rsid w:val="003F4655"/>
    <w:rsid w:val="004C58ED"/>
    <w:rsid w:val="004E0C06"/>
    <w:rsid w:val="00502315"/>
    <w:rsid w:val="00572E53"/>
    <w:rsid w:val="005B5AB5"/>
    <w:rsid w:val="005C6974"/>
    <w:rsid w:val="005C69B6"/>
    <w:rsid w:val="00641A95"/>
    <w:rsid w:val="006642F1"/>
    <w:rsid w:val="00677A7C"/>
    <w:rsid w:val="006E0D09"/>
    <w:rsid w:val="00874ACF"/>
    <w:rsid w:val="008D03AB"/>
    <w:rsid w:val="009B6017"/>
    <w:rsid w:val="00AA15BF"/>
    <w:rsid w:val="00B2688B"/>
    <w:rsid w:val="00C16011"/>
    <w:rsid w:val="00C8654A"/>
    <w:rsid w:val="00CD1227"/>
    <w:rsid w:val="00E31146"/>
    <w:rsid w:val="00E41B72"/>
    <w:rsid w:val="00E43C72"/>
    <w:rsid w:val="00EF7D0E"/>
    <w:rsid w:val="00F860D9"/>
    <w:rsid w:val="00FE2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CE89F"/>
  <w15:chartTrackingRefBased/>
  <w15:docId w15:val="{F0387023-D346-4666-8254-77B678E8E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5AB5"/>
    <w:pPr>
      <w:ind w:left="720"/>
      <w:contextualSpacing/>
    </w:pPr>
  </w:style>
  <w:style w:type="table" w:styleId="TableGrid">
    <w:name w:val="Table Grid"/>
    <w:basedOn w:val="TableNormal"/>
    <w:uiPriority w:val="39"/>
    <w:rsid w:val="005B5A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247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6FD15818353498D9887002862DE6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B3A29-39DD-4F01-8A24-DFAD5EFDF6F5}"/>
      </w:docPartPr>
      <w:docPartBody>
        <w:p w:rsidR="007A6D53" w:rsidRDefault="009E5DFB" w:rsidP="009E5DFB">
          <w:pPr>
            <w:pStyle w:val="86FD15818353498D9887002862DE65C6"/>
          </w:pPr>
          <w:r w:rsidRPr="00CF1993">
            <w:rPr>
              <w:rStyle w:val="PlaceholderText"/>
            </w:rPr>
            <w:t>Choose an item.</w:t>
          </w:r>
        </w:p>
      </w:docPartBody>
    </w:docPart>
    <w:docPart>
      <w:docPartPr>
        <w:name w:val="5FFFF3D9BB3C4B3C89114ACE53777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04A65-0FCF-4552-99C4-723D17FB05AD}"/>
      </w:docPartPr>
      <w:docPartBody>
        <w:p w:rsidR="007A6D53" w:rsidRDefault="009E5DFB" w:rsidP="009E5DFB">
          <w:pPr>
            <w:pStyle w:val="5FFFF3D9BB3C4B3C89114ACE537775C2"/>
          </w:pPr>
          <w:r w:rsidRPr="00CF1993">
            <w:rPr>
              <w:rStyle w:val="PlaceholderText"/>
            </w:rPr>
            <w:t>Choose an item.</w:t>
          </w:r>
        </w:p>
      </w:docPartBody>
    </w:docPart>
    <w:docPart>
      <w:docPartPr>
        <w:name w:val="8FD12B51ABF14C5CBAB1E4BC7483D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115CF-9922-41ED-91E0-4AF86F4E0350}"/>
      </w:docPartPr>
      <w:docPartBody>
        <w:p w:rsidR="007A6D53" w:rsidRDefault="009E5DFB" w:rsidP="009E5DFB">
          <w:pPr>
            <w:pStyle w:val="8FD12B51ABF14C5CBAB1E4BC7483D163"/>
          </w:pPr>
          <w:r w:rsidRPr="00CF1993">
            <w:rPr>
              <w:rStyle w:val="PlaceholderText"/>
            </w:rPr>
            <w:t>Choose an item.</w:t>
          </w:r>
        </w:p>
      </w:docPartBody>
    </w:docPart>
    <w:docPart>
      <w:docPartPr>
        <w:name w:val="B03D78D7EDC94A34A73CC7A9ED200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C8D45-056C-4A91-ADA4-F1D4C1A42FE4}"/>
      </w:docPartPr>
      <w:docPartBody>
        <w:p w:rsidR="007A6D53" w:rsidRDefault="009E5DFB" w:rsidP="009E5DFB">
          <w:pPr>
            <w:pStyle w:val="B03D78D7EDC94A34A73CC7A9ED200DC5"/>
          </w:pPr>
          <w:r w:rsidRPr="00CF1993">
            <w:rPr>
              <w:rStyle w:val="PlaceholderText"/>
            </w:rPr>
            <w:t>Choose an item.</w:t>
          </w:r>
        </w:p>
      </w:docPartBody>
    </w:docPart>
    <w:docPart>
      <w:docPartPr>
        <w:name w:val="8A545D2FA8294268A126BAAFA64D8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FB31C-778A-4C07-97B4-8347C52E56D2}"/>
      </w:docPartPr>
      <w:docPartBody>
        <w:p w:rsidR="007A6D53" w:rsidRDefault="009E5DFB" w:rsidP="009E5DFB">
          <w:pPr>
            <w:pStyle w:val="8A545D2FA8294268A126BAAFA64D8182"/>
          </w:pPr>
          <w:r w:rsidRPr="00CF1993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CCCE2-FF52-447E-AE77-7539E216B2D8}"/>
      </w:docPartPr>
      <w:docPartBody>
        <w:p w:rsidR="004D29D0" w:rsidRDefault="004D29D0">
          <w:r w:rsidRPr="006C3BC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5DFB"/>
    <w:rsid w:val="00222FB4"/>
    <w:rsid w:val="00353BF2"/>
    <w:rsid w:val="004D29D0"/>
    <w:rsid w:val="006066D2"/>
    <w:rsid w:val="006A48B3"/>
    <w:rsid w:val="007A6D53"/>
    <w:rsid w:val="009E5DFB"/>
    <w:rsid w:val="00AE7E69"/>
    <w:rsid w:val="00FA0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29D0"/>
    <w:rPr>
      <w:color w:val="808080"/>
    </w:rPr>
  </w:style>
  <w:style w:type="paragraph" w:customStyle="1" w:styleId="86FD15818353498D9887002862DE65C6">
    <w:name w:val="86FD15818353498D9887002862DE65C6"/>
    <w:rsid w:val="009E5DFB"/>
  </w:style>
  <w:style w:type="paragraph" w:customStyle="1" w:styleId="5FFFF3D9BB3C4B3C89114ACE537775C2">
    <w:name w:val="5FFFF3D9BB3C4B3C89114ACE537775C2"/>
    <w:rsid w:val="009E5DFB"/>
  </w:style>
  <w:style w:type="paragraph" w:customStyle="1" w:styleId="8FD12B51ABF14C5CBAB1E4BC7483D163">
    <w:name w:val="8FD12B51ABF14C5CBAB1E4BC7483D163"/>
    <w:rsid w:val="009E5DFB"/>
  </w:style>
  <w:style w:type="paragraph" w:customStyle="1" w:styleId="B03D78D7EDC94A34A73CC7A9ED200DC5">
    <w:name w:val="B03D78D7EDC94A34A73CC7A9ED200DC5"/>
    <w:rsid w:val="009E5DFB"/>
  </w:style>
  <w:style w:type="paragraph" w:customStyle="1" w:styleId="8A545D2FA8294268A126BAAFA64D8182">
    <w:name w:val="8A545D2FA8294268A126BAAFA64D8182"/>
    <w:rsid w:val="009E5D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05AC01848984FA95B2184B1D0D307" ma:contentTypeVersion="12" ma:contentTypeDescription="Create a new document." ma:contentTypeScope="" ma:versionID="3d49b3be3c8389f861e5d7374b68c2a4">
  <xsd:schema xmlns:xsd="http://www.w3.org/2001/XMLSchema" xmlns:xs="http://www.w3.org/2001/XMLSchema" xmlns:p="http://schemas.microsoft.com/office/2006/metadata/properties" xmlns:ns2="f0e0bcbb-e2c3-48b8-870b-e350141d71e0" xmlns:ns3="7a1e4316-13b8-47e3-b75a-14d023ea645d" targetNamespace="http://schemas.microsoft.com/office/2006/metadata/properties" ma:root="true" ma:fieldsID="3f958b7ab66d78bcbf75f97dba544d1d" ns2:_="" ns3:_="">
    <xsd:import namespace="f0e0bcbb-e2c3-48b8-870b-e350141d71e0"/>
    <xsd:import namespace="7a1e4316-13b8-47e3-b75a-14d023ea645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e0bcbb-e2c3-48b8-870b-e350141d71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e4316-13b8-47e3-b75a-14d023ea64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087B98-F03B-41AB-B325-7E925748AD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7B2ABB-D788-42B8-A973-188574C5B4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DA8B00-223E-4DAB-826D-08270731A5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A96978-472E-4054-B43C-D0E61C062E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e0bcbb-e2c3-48b8-870b-e350141d71e0"/>
    <ds:schemaRef ds:uri="7a1e4316-13b8-47e3-b75a-14d023ea64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hee Lim</dc:creator>
  <cp:keywords/>
  <dc:description/>
  <cp:lastModifiedBy>Yulei Sui</cp:lastModifiedBy>
  <cp:revision>16</cp:revision>
  <dcterms:created xsi:type="dcterms:W3CDTF">2023-07-18T01:34:00Z</dcterms:created>
  <dcterms:modified xsi:type="dcterms:W3CDTF">2025-02-20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05AC01848984FA95B2184B1D0D307</vt:lpwstr>
  </property>
</Properties>
</file>